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3181C5F6" w:rsidR="004642A4" w:rsidRPr="00887BBA" w:rsidRDefault="004642A4" w:rsidP="00526671">
      <w:pPr>
        <w:jc w:val="center"/>
        <w:rPr>
          <w:b/>
        </w:rPr>
      </w:pPr>
      <w:r w:rsidRPr="00887BBA">
        <w:rPr>
          <w:b/>
        </w:rPr>
        <w:t>Договор №</w:t>
      </w:r>
      <w:r w:rsidR="00526671" w:rsidRPr="00887BBA">
        <w:rPr>
          <w:b/>
        </w:rPr>
        <w:t>___________</w:t>
      </w:r>
    </w:p>
    <w:p w14:paraId="4CB37CE7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87BBA" w:rsidRDefault="004642A4" w:rsidP="00526671">
      <w:pPr>
        <w:shd w:val="clear" w:color="auto" w:fill="FFFFFF"/>
        <w:ind w:left="5670" w:right="-35"/>
        <w:jc w:val="right"/>
      </w:pPr>
    </w:p>
    <w:p w14:paraId="4545786C" w14:textId="37AA6FEF" w:rsidR="004642A4" w:rsidRPr="00887BBA" w:rsidRDefault="004642A4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="00F2669D" w:rsidRPr="00887BBA">
        <w:rPr>
          <w:rFonts w:ascii="Times New Roman" w:hAnsi="Times New Roman" w:cs="Times New Roman"/>
          <w:sz w:val="24"/>
          <w:szCs w:val="24"/>
        </w:rPr>
        <w:tab/>
      </w:r>
      <w:r w:rsidR="000E2281">
        <w:rPr>
          <w:rFonts w:ascii="Times New Roman" w:hAnsi="Times New Roman" w:cs="Times New Roman"/>
          <w:sz w:val="24"/>
          <w:szCs w:val="24"/>
        </w:rPr>
        <w:tab/>
      </w:r>
      <w:r w:rsidR="00A55E6B" w:rsidRPr="00A55E6B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1CB38188" w14:textId="77777777" w:rsidR="009B66D1" w:rsidRPr="00887BBA" w:rsidRDefault="009B66D1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2125CC48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04006F" w:rsidRPr="00887BBA">
        <w:rPr>
          <w:rFonts w:ascii="Times New Roman" w:hAnsi="Times New Roman" w:cs="Times New Roman"/>
          <w:sz w:val="24"/>
          <w:szCs w:val="24"/>
        </w:rPr>
        <w:t>Л035-00115-78/00120293</w:t>
      </w:r>
      <w:r w:rsidRPr="00887BBA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887BBA">
        <w:rPr>
          <w:rFonts w:ascii="Times New Roman" w:hAnsi="Times New Roman" w:cs="Times New Roman"/>
          <w:sz w:val="24"/>
          <w:szCs w:val="24"/>
        </w:rPr>
        <w:t>12</w:t>
      </w:r>
      <w:r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887BBA">
        <w:rPr>
          <w:rFonts w:ascii="Times New Roman" w:hAnsi="Times New Roman" w:cs="Times New Roman"/>
          <w:sz w:val="24"/>
          <w:szCs w:val="24"/>
        </w:rPr>
        <w:t>ноября</w:t>
      </w:r>
      <w:r w:rsidRPr="00887BBA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887BBA">
        <w:rPr>
          <w:rFonts w:ascii="Times New Roman" w:hAnsi="Times New Roman" w:cs="Times New Roman"/>
          <w:sz w:val="24"/>
          <w:szCs w:val="24"/>
        </w:rPr>
        <w:t>21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в лице </w:t>
      </w:r>
      <w:r w:rsidR="008914AD" w:rsidRPr="00887BBA">
        <w:rPr>
          <w:rFonts w:ascii="Times New Roman" w:hAnsi="Times New Roman" w:cs="Times New Roman"/>
          <w:sz w:val="24"/>
          <w:szCs w:val="24"/>
        </w:rPr>
        <w:t>проректора по организации учебного процесса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8914AD" w:rsidRPr="00887BBA">
        <w:rPr>
          <w:rFonts w:ascii="Times New Roman" w:hAnsi="Times New Roman" w:cs="Times New Roman"/>
          <w:sz w:val="24"/>
          <w:szCs w:val="24"/>
        </w:rPr>
        <w:t>Малевич Юлии Валерьевны</w:t>
      </w:r>
      <w:r w:rsidR="00CA3602" w:rsidRPr="00887BBA">
        <w:rPr>
          <w:rFonts w:ascii="Times New Roman" w:hAnsi="Times New Roman" w:cs="Times New Roman"/>
          <w:sz w:val="24"/>
          <w:szCs w:val="24"/>
        </w:rPr>
        <w:t>, действующей на основании доверенности №</w:t>
      </w:r>
      <w:r w:rsid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C33427" w:rsidRPr="00C33427">
        <w:rPr>
          <w:rFonts w:ascii="Times New Roman" w:hAnsi="Times New Roman" w:cs="Times New Roman"/>
          <w:sz w:val="24"/>
          <w:szCs w:val="24"/>
        </w:rPr>
        <w:t>111-24 от 31</w:t>
      </w:r>
      <w:r w:rsidR="00C33427">
        <w:rPr>
          <w:rFonts w:ascii="Times New Roman" w:hAnsi="Times New Roman" w:cs="Times New Roman"/>
          <w:sz w:val="24"/>
          <w:szCs w:val="24"/>
        </w:rPr>
        <w:t xml:space="preserve"> </w:t>
      </w:r>
      <w:r w:rsidR="00C33427" w:rsidRPr="00C33427">
        <w:rPr>
          <w:rFonts w:ascii="Times New Roman" w:hAnsi="Times New Roman" w:cs="Times New Roman"/>
          <w:sz w:val="24"/>
          <w:szCs w:val="24"/>
        </w:rPr>
        <w:t>декабря 2024</w:t>
      </w:r>
      <w:r w:rsidRPr="00887BBA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42580579"/>
      <w:r w:rsidRPr="00887BBA">
        <w:rPr>
          <w:rFonts w:ascii="Times New Roman" w:hAnsi="Times New Roman" w:cs="Times New Roman"/>
          <w:sz w:val="24"/>
          <w:szCs w:val="24"/>
        </w:rPr>
        <w:t xml:space="preserve">с одной стороны, </w:t>
      </w:r>
      <w:bookmarkStart w:id="1" w:name="_Hlk142583600"/>
      <w:r w:rsidRPr="00887BBA">
        <w:rPr>
          <w:rFonts w:ascii="Times New Roman" w:hAnsi="Times New Roman" w:cs="Times New Roman"/>
          <w:sz w:val="24"/>
          <w:szCs w:val="24"/>
        </w:rPr>
        <w:t>и</w:t>
      </w:r>
      <w:r w:rsidR="008914AD" w:rsidRPr="00887BBA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42583592"/>
      <w:bookmarkEnd w:id="1"/>
      <w:r w:rsidR="005F7EE5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5F7EE5">
        <w:rPr>
          <w:rFonts w:ascii="Times New Roman" w:hAnsi="Times New Roman" w:cs="Times New Roman"/>
          <w:sz w:val="24"/>
          <w:szCs w:val="24"/>
        </w:rPr>
        <w:t xml:space="preserve">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2"/>
      <w:r w:rsidRPr="00887BBA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7B59CD7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2D7EFF6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7C18F70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887BBA" w:rsidRDefault="004642A4" w:rsidP="00D3656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87BBA" w:rsidRDefault="004642A4" w:rsidP="00526671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87BBA" w:rsidRDefault="004642A4" w:rsidP="00526671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64CA5F06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2AC571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1D548FAD" w14:textId="03DB87E8" w:rsidR="00701F3D" w:rsidRPr="00887BBA" w:rsidRDefault="004642A4" w:rsidP="00701F3D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701F3D">
        <w:rPr>
          <w:rFonts w:ascii="Times New Roman" w:hAnsi="Times New Roman"/>
          <w:sz w:val="24"/>
          <w:szCs w:val="24"/>
          <w:lang w:val="ru-RU"/>
        </w:rPr>
        <w:t xml:space="preserve">предоставить </w:t>
      </w:r>
      <w:bookmarkStart w:id="3" w:name="_Hlk142580677"/>
      <w:r w:rsidRPr="00701F3D">
        <w:rPr>
          <w:rFonts w:ascii="Times New Roman" w:hAnsi="Times New Roman"/>
          <w:sz w:val="24"/>
          <w:szCs w:val="24"/>
          <w:lang w:val="ru-RU"/>
        </w:rPr>
        <w:t xml:space="preserve">Университету в соответствии с графиком учебного процесса </w:t>
      </w:r>
      <w:r w:rsidR="00D36564" w:rsidRPr="00701F3D">
        <w:rPr>
          <w:rFonts w:ascii="Times New Roman" w:hAnsi="Times New Roman"/>
          <w:sz w:val="24"/>
          <w:szCs w:val="24"/>
          <w:lang w:val="ru-RU"/>
        </w:rPr>
        <w:br/>
      </w:r>
      <w:bookmarkStart w:id="4" w:name="_Hlk142583621"/>
      <w:r w:rsidRPr="00701F3D">
        <w:rPr>
          <w:rFonts w:ascii="Times New Roman" w:hAnsi="Times New Roman"/>
          <w:sz w:val="24"/>
          <w:szCs w:val="24"/>
          <w:lang w:val="ru-RU"/>
        </w:rPr>
        <w:t xml:space="preserve">с </w:t>
      </w:r>
      <w:r w:rsidR="00ED2001" w:rsidRPr="00701F3D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ED2001" w:rsidRPr="00701F3D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ED2001" w:rsidRPr="00701F3D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ED2001" w:rsidRPr="00701F3D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701F3D">
        <w:rPr>
          <w:rFonts w:ascii="Times New Roman" w:hAnsi="Times New Roman"/>
          <w:sz w:val="24"/>
          <w:szCs w:val="24"/>
          <w:highlight w:val="yellow"/>
          <w:lang w:val="ru-RU"/>
        </w:rPr>
        <w:t>1</w:t>
      </w:r>
      <w:r w:rsidR="00CA3602" w:rsidRPr="00701F3D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r w:rsidRPr="00701F3D">
        <w:rPr>
          <w:rFonts w:ascii="Times New Roman" w:hAnsi="Times New Roman"/>
          <w:sz w:val="24"/>
          <w:szCs w:val="24"/>
          <w:highlight w:val="yellow"/>
          <w:lang w:val="ru-RU"/>
        </w:rPr>
        <w:t>(одно)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bookmarkEnd w:id="3"/>
      <w:bookmarkEnd w:id="4"/>
      <w:r w:rsidR="00701F3D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701F3D" w:rsidRPr="00887BBA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701F3D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 ФИО студен</w:t>
      </w:r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т</w:t>
      </w:r>
      <w:r w:rsidR="00701F3D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а</w:t>
      </w:r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/</w:t>
      </w:r>
      <w:proofErr w:type="spellStart"/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ов</w:t>
      </w:r>
      <w:proofErr w:type="spellEnd"/>
      <w:r w:rsidR="00701F3D" w:rsidRPr="00887BBA">
        <w:rPr>
          <w:rFonts w:ascii="Times New Roman" w:hAnsi="Times New Roman"/>
          <w:sz w:val="24"/>
          <w:szCs w:val="24"/>
          <w:lang w:val="ru-RU"/>
        </w:rPr>
        <w:t xml:space="preserve"> по направлению/специальности </w:t>
      </w:r>
      <w:bookmarkStart w:id="5" w:name="_Hlk142583652"/>
      <w:r w:rsidR="00701F3D" w:rsidRPr="005F7EE5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bookmarkEnd w:id="5"/>
      <w:r w:rsidR="00701F3D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bookmarkStart w:id="6" w:name="_Hlk217473307"/>
      <w:r w:rsidR="00701F3D" w:rsidRPr="00467E52">
        <w:rPr>
          <w:rFonts w:ascii="Times New Roman" w:hAnsi="Times New Roman"/>
          <w:sz w:val="24"/>
          <w:szCs w:val="24"/>
          <w:lang w:val="ru-RU"/>
        </w:rPr>
        <w:t xml:space="preserve">(профиль: </w:t>
      </w:r>
      <w:r w:rsidR="009C53EB">
        <w:rPr>
          <w:rFonts w:ascii="Times New Roman" w:hAnsi="Times New Roman"/>
          <w:sz w:val="24"/>
          <w:szCs w:val="24"/>
          <w:highlight w:val="yellow"/>
          <w:lang w:val="ru-RU"/>
        </w:rPr>
        <w:t>наименование профиля</w:t>
      </w:r>
      <w:bookmarkStart w:id="7" w:name="_GoBack"/>
      <w:bookmarkEnd w:id="7"/>
      <w:r w:rsidR="00701F3D" w:rsidRPr="00467E52">
        <w:rPr>
          <w:rFonts w:ascii="Times New Roman" w:hAnsi="Times New Roman"/>
          <w:sz w:val="24"/>
          <w:szCs w:val="24"/>
          <w:lang w:val="ru-RU"/>
        </w:rPr>
        <w:t>).</w:t>
      </w:r>
      <w:bookmarkEnd w:id="6"/>
    </w:p>
    <w:p w14:paraId="76AA5B23" w14:textId="34E7026B" w:rsidR="004642A4" w:rsidRPr="00701F3D" w:rsidRDefault="004642A4" w:rsidP="00013F3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701F3D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1D8CD70D" w:rsidR="004642A4" w:rsidRPr="00887BBA" w:rsidRDefault="00D673B5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673B5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887BBA">
        <w:rPr>
          <w:rFonts w:ascii="Times New Roman" w:hAnsi="Times New Roman"/>
          <w:sz w:val="24"/>
          <w:szCs w:val="24"/>
          <w:lang w:val="ru-RU"/>
        </w:rPr>
        <w:t>;</w:t>
      </w:r>
    </w:p>
    <w:p w14:paraId="0B3C0508" w14:textId="04834259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 w:rsidRPr="00887BBA">
        <w:rPr>
          <w:rFonts w:ascii="Times New Roman" w:hAnsi="Times New Roman"/>
          <w:sz w:val="24"/>
          <w:szCs w:val="24"/>
          <w:lang w:val="ru-RU"/>
        </w:rPr>
        <w:t>1.3</w:t>
      </w:r>
      <w:r w:rsidR="00A75111" w:rsidRPr="00887BBA">
        <w:rPr>
          <w:rFonts w:ascii="Times New Roman" w:hAnsi="Times New Roman"/>
          <w:sz w:val="24"/>
          <w:szCs w:val="24"/>
          <w:lang w:val="ru-RU"/>
        </w:rPr>
        <w:t>.</w:t>
      </w:r>
      <w:r w:rsidRPr="00887BBA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lastRenderedPageBreak/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887BBA">
        <w:rPr>
          <w:rFonts w:ascii="Times New Roman" w:hAnsi="Times New Roman"/>
          <w:sz w:val="24"/>
          <w:szCs w:val="24"/>
          <w:lang w:val="ru-RU"/>
        </w:rPr>
        <w:t>1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7CEF906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87BBA" w:rsidRDefault="004642A4" w:rsidP="00526671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50171587" w:rsidR="004642A4" w:rsidRPr="00887BBA" w:rsidRDefault="004642A4" w:rsidP="00526671">
      <w:pPr>
        <w:tabs>
          <w:tab w:val="left" w:pos="420"/>
        </w:tabs>
        <w:suppressAutoHyphens/>
        <w:jc w:val="both"/>
      </w:pPr>
    </w:p>
    <w:p w14:paraId="20A1B489" w14:textId="77777777" w:rsidR="00526671" w:rsidRPr="00887BBA" w:rsidRDefault="00526671" w:rsidP="00526671">
      <w:pPr>
        <w:tabs>
          <w:tab w:val="left" w:pos="420"/>
        </w:tabs>
        <w:suppressAutoHyphens/>
        <w:jc w:val="both"/>
      </w:pPr>
    </w:p>
    <w:p w14:paraId="262F93DC" w14:textId="7697B319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34BEC34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48256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3A967770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 № 152-ФЗ «О персональных данных».</w:t>
      </w:r>
    </w:p>
    <w:p w14:paraId="27E80DB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87BBA" w:rsidRDefault="004642A4" w:rsidP="00526671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556B571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3A7B756F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4BC3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887BBA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87BBA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87BBA" w:rsidRDefault="004642A4" w:rsidP="00526671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2D5504CF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1A638BD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50DB85B3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10A4F21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79DC74" w14:textId="77777777" w:rsidR="00595AAA" w:rsidRPr="00A115D5" w:rsidRDefault="00595AAA" w:rsidP="00595AAA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A115D5">
        <w:rPr>
          <w:rFonts w:ascii="Times New Roman" w:hAnsi="Times New Roman"/>
          <w:sz w:val="24"/>
          <w:szCs w:val="24"/>
          <w:lang w:val="ru-RU"/>
        </w:rPr>
        <w:t>Для взаимодействия Сторон по вопросам, возникающим в процессе реализации настоящего Договора, Стороны определяют следующих ответственных лиц:</w:t>
      </w:r>
    </w:p>
    <w:p w14:paraId="1F0B1EC4" w14:textId="77777777" w:rsidR="00595AAA" w:rsidRPr="00E547D3" w:rsidRDefault="00595AAA" w:rsidP="00595AA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Университет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08A809C4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318B5F66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4AD79290" w14:textId="77777777" w:rsidR="00595AAA" w:rsidRPr="00E547D3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4B1E753B" w14:textId="77777777" w:rsidR="00595AAA" w:rsidRPr="00E547D3" w:rsidRDefault="00595AAA" w:rsidP="00595AA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Профильна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547D3">
        <w:rPr>
          <w:rFonts w:ascii="Times New Roman" w:hAnsi="Times New Roman"/>
          <w:sz w:val="24"/>
          <w:szCs w:val="24"/>
        </w:rPr>
        <w:t>организаци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6A8426E2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6AD48CC2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lastRenderedPageBreak/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7728D473" w14:textId="77777777" w:rsidR="00595AAA" w:rsidRPr="00E547D3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32D6DD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19E284" w14:textId="2020CEE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87BBA" w14:paraId="30F500AE" w14:textId="77777777" w:rsidTr="00887BBA">
        <w:tc>
          <w:tcPr>
            <w:tcW w:w="5016" w:type="dxa"/>
          </w:tcPr>
          <w:p w14:paraId="6B7E861C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42E40479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6630FC36" w14:textId="49350B65" w:rsidR="00F2669D" w:rsidRPr="00887BBA" w:rsidRDefault="005F7EE5" w:rsidP="00526671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04890A4" w14:textId="4C8C614D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="005F7EE5" w:rsidRPr="005F7EE5">
              <w:rPr>
                <w:highlight w:val="yellow"/>
              </w:rPr>
              <w:t>полный почтовый адрес с индексом</w:t>
            </w:r>
          </w:p>
          <w:p w14:paraId="7AE1A211" w14:textId="3D9D1CA9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ИН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3D1352C0" w14:textId="1156A241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ОГР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295A5942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:</w:t>
            </w:r>
          </w:p>
          <w:p w14:paraId="13E7F75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Адрес: 191023, г. Санкт-Петербург,</w:t>
            </w:r>
          </w:p>
          <w:p w14:paraId="0B396653" w14:textId="243DCE0A" w:rsidR="00F2669D" w:rsidRPr="00887BBA" w:rsidRDefault="00575960" w:rsidP="00526671">
            <w:pPr>
              <w:pStyle w:val="af4"/>
              <w:spacing w:after="0"/>
              <w:ind w:right="142"/>
            </w:pPr>
            <w:r w:rsidRPr="00887BBA">
              <w:t>наб</w:t>
            </w:r>
            <w:r w:rsidR="00F2669D" w:rsidRPr="00887BBA">
              <w:t>.</w:t>
            </w:r>
            <w:r w:rsidRPr="00887BBA">
              <w:t xml:space="preserve"> канала</w:t>
            </w:r>
            <w:r w:rsidR="00F2669D" w:rsidRPr="00887BBA">
              <w:t xml:space="preserve"> </w:t>
            </w:r>
            <w:r w:rsidRPr="00887BBA">
              <w:t>Грибоедова</w:t>
            </w:r>
            <w:r w:rsidR="00F2669D" w:rsidRPr="00887BBA">
              <w:t>, д.</w:t>
            </w:r>
            <w:r w:rsidRPr="00887BBA">
              <w:t>30-32, литер А</w:t>
            </w:r>
          </w:p>
          <w:p w14:paraId="34172E8F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Телефон:8 (812) 310-40-78 </w:t>
            </w:r>
          </w:p>
          <w:p w14:paraId="7861F2D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ИНН 7840483155   </w:t>
            </w:r>
          </w:p>
          <w:p w14:paraId="60ADF6F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ОГРН 1129847034570</w:t>
            </w:r>
          </w:p>
          <w:p w14:paraId="0CE81D4D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3FB8D5F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 xml:space="preserve"> </w:t>
            </w:r>
          </w:p>
        </w:tc>
      </w:tr>
      <w:tr w:rsidR="00F2669D" w:rsidRPr="00887BBA" w14:paraId="212E2F94" w14:textId="77777777" w:rsidTr="00887BBA">
        <w:tc>
          <w:tcPr>
            <w:tcW w:w="5016" w:type="dxa"/>
          </w:tcPr>
          <w:p w14:paraId="7A2B8532" w14:textId="282ADCF4" w:rsidR="00887BBA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72A1D416" w14:textId="0F6B3B49" w:rsid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1FCE0D4E" w14:textId="77777777" w:rsidR="005F7EE5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D74929A" w14:textId="3B1D924E" w:rsidR="00887BBA" w:rsidRP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 w:rsidR="005F7EE5"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="005F7EE5"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 w:rsidR="005F7EE5">
              <w:rPr>
                <w:color w:val="222222"/>
                <w:shd w:val="clear" w:color="auto" w:fill="FFFFFF"/>
              </w:rPr>
              <w:t xml:space="preserve"> </w:t>
            </w:r>
          </w:p>
          <w:p w14:paraId="29F4BCF8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2D023B1B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49A23973" w14:textId="0BEB77C2" w:rsidR="00F2669D" w:rsidRPr="00887BBA" w:rsidRDefault="008914AD" w:rsidP="00526671">
            <w:pPr>
              <w:pStyle w:val="af4"/>
              <w:spacing w:after="0"/>
              <w:ind w:right="792"/>
            </w:pPr>
            <w:r w:rsidRPr="00887BBA">
              <w:t>Проректор по организации учебного процесса</w:t>
            </w:r>
          </w:p>
          <w:p w14:paraId="6F82C4EB" w14:textId="77777777" w:rsidR="00F2669D" w:rsidRPr="00887BBA" w:rsidRDefault="00F2669D" w:rsidP="00526671">
            <w:pPr>
              <w:pStyle w:val="af4"/>
              <w:spacing w:after="0"/>
              <w:ind w:right="792"/>
            </w:pPr>
            <w:r w:rsidRPr="00887BBA">
              <w:t xml:space="preserve"> </w:t>
            </w:r>
          </w:p>
          <w:p w14:paraId="06C96AE7" w14:textId="2BCE5302" w:rsidR="00F2669D" w:rsidRPr="00887BBA" w:rsidRDefault="00F2669D" w:rsidP="00526671">
            <w:pPr>
              <w:pStyle w:val="afb"/>
              <w:spacing w:after="0"/>
              <w:ind w:left="0" w:firstLine="34"/>
            </w:pPr>
            <w:r w:rsidRPr="00887BBA">
              <w:t xml:space="preserve">____________________ </w:t>
            </w:r>
            <w:r w:rsidR="008914AD" w:rsidRPr="00887BBA">
              <w:t>Ю</w:t>
            </w:r>
            <w:r w:rsidRPr="00887BBA">
              <w:t>.</w:t>
            </w:r>
            <w:r w:rsidR="008914AD" w:rsidRPr="00887BBA">
              <w:t>В</w:t>
            </w:r>
            <w:r w:rsidRPr="00887BBA">
              <w:t xml:space="preserve">. </w:t>
            </w:r>
            <w:r w:rsidR="008914AD" w:rsidRPr="00887BBA">
              <w:t>Малевич</w:t>
            </w:r>
          </w:p>
          <w:p w14:paraId="7816D963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1F9E910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</w:tr>
    </w:tbl>
    <w:p w14:paraId="36EF84DA" w14:textId="77777777" w:rsidR="004642A4" w:rsidRPr="00526671" w:rsidRDefault="004642A4" w:rsidP="00526671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526671" w:rsidRDefault="004642A4" w:rsidP="00526671">
      <w:pPr>
        <w:jc w:val="right"/>
        <w:rPr>
          <w:rStyle w:val="27"/>
          <w:sz w:val="24"/>
        </w:rPr>
        <w:sectPr w:rsidR="004642A4" w:rsidRPr="00526671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887BBA" w:rsidRDefault="004642A4" w:rsidP="00526671">
      <w:pPr>
        <w:jc w:val="right"/>
        <w:rPr>
          <w:rStyle w:val="27"/>
          <w:sz w:val="24"/>
        </w:rPr>
      </w:pPr>
      <w:r w:rsidRPr="00887BBA">
        <w:rPr>
          <w:rStyle w:val="27"/>
          <w:sz w:val="24"/>
        </w:rPr>
        <w:lastRenderedPageBreak/>
        <w:t>Приложение №1</w:t>
      </w:r>
    </w:p>
    <w:p w14:paraId="7D78B15F" w14:textId="1264C686" w:rsidR="00C60B77" w:rsidRPr="00887BBA" w:rsidRDefault="00C60B77" w:rsidP="00526671">
      <w:pPr>
        <w:jc w:val="right"/>
        <w:rPr>
          <w:rStyle w:val="27"/>
          <w:sz w:val="24"/>
        </w:rPr>
      </w:pPr>
      <w:bookmarkStart w:id="8" w:name="_Hlk142580505"/>
      <w:r w:rsidRPr="00887BBA">
        <w:rPr>
          <w:rStyle w:val="27"/>
          <w:sz w:val="24"/>
        </w:rPr>
        <w:t xml:space="preserve">к Договору от </w:t>
      </w:r>
      <w:r w:rsidR="00526671" w:rsidRPr="00887BBA">
        <w:rPr>
          <w:rStyle w:val="27"/>
          <w:sz w:val="24"/>
        </w:rPr>
        <w:t>_</w:t>
      </w:r>
      <w:proofErr w:type="gramStart"/>
      <w:r w:rsidR="00526671" w:rsidRPr="00887BBA">
        <w:rPr>
          <w:rStyle w:val="27"/>
          <w:sz w:val="24"/>
        </w:rPr>
        <w:t>_._</w:t>
      </w:r>
      <w:proofErr w:type="gramEnd"/>
      <w:r w:rsidR="00526671" w:rsidRPr="00887BBA">
        <w:rPr>
          <w:rStyle w:val="27"/>
          <w:sz w:val="24"/>
        </w:rPr>
        <w:t>_._______ г.</w:t>
      </w:r>
      <w:r w:rsidRPr="00887BBA">
        <w:rPr>
          <w:rStyle w:val="27"/>
          <w:sz w:val="24"/>
        </w:rPr>
        <w:t xml:space="preserve"> № </w:t>
      </w:r>
      <w:r w:rsidR="00526671" w:rsidRPr="00887BBA">
        <w:rPr>
          <w:rStyle w:val="27"/>
          <w:sz w:val="24"/>
        </w:rPr>
        <w:t>________</w:t>
      </w:r>
      <w:r w:rsidRPr="00887BBA">
        <w:rPr>
          <w:rStyle w:val="27"/>
          <w:sz w:val="24"/>
        </w:rPr>
        <w:t>___</w:t>
      </w:r>
    </w:p>
    <w:bookmarkEnd w:id="8"/>
    <w:p w14:paraId="44BC7D85" w14:textId="77777777" w:rsidR="004642A4" w:rsidRPr="00887BBA" w:rsidRDefault="004642A4" w:rsidP="00526671">
      <w:pPr>
        <w:rPr>
          <w:rStyle w:val="27"/>
          <w:sz w:val="24"/>
        </w:rPr>
      </w:pPr>
    </w:p>
    <w:p w14:paraId="0E283761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еречень помещений</w:t>
      </w:r>
    </w:p>
    <w:p w14:paraId="37E13278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79137235" w14:textId="77777777" w:rsidR="004642A4" w:rsidRPr="00887BBA" w:rsidRDefault="004642A4" w:rsidP="00526671">
      <w:pPr>
        <w:rPr>
          <w:rStyle w:val="27"/>
          <w:sz w:val="24"/>
        </w:rPr>
      </w:pPr>
      <w:bookmarkStart w:id="9" w:name="_Hlk142580523"/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CB1AD4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F32C70" w:rsidRPr="00CB1AD4" w14:paraId="78014BDB" w14:textId="77777777" w:rsidTr="00156B3E">
        <w:trPr>
          <w:trHeight w:val="567"/>
        </w:trPr>
        <w:tc>
          <w:tcPr>
            <w:tcW w:w="563" w:type="dxa"/>
          </w:tcPr>
          <w:p w14:paraId="669BA4EF" w14:textId="77777777" w:rsidR="00F32C70" w:rsidRPr="00CB1AD4" w:rsidRDefault="00F32C70" w:rsidP="00F32C70">
            <w:pPr>
              <w:pStyle w:val="aff"/>
              <w:numPr>
                <w:ilvl w:val="0"/>
                <w:numId w:val="19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849" w:type="dxa"/>
          </w:tcPr>
          <w:p w14:paraId="7C1346AD" w14:textId="59EE19B9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0B8B9472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6BB97F69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7BF4E376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1BE89089" w14:textId="77777777" w:rsidR="004642A4" w:rsidRPr="00887BBA" w:rsidRDefault="004642A4" w:rsidP="00526671">
      <w:pPr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06F30" w:rsidRPr="00887BBA" w14:paraId="0796B6F9" w14:textId="77777777" w:rsidTr="00006F30">
        <w:tc>
          <w:tcPr>
            <w:tcW w:w="7088" w:type="dxa"/>
          </w:tcPr>
          <w:p w14:paraId="534A7050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006F30">
              <w:rPr>
                <w:b/>
              </w:rPr>
              <w:t>Профильная организация:</w:t>
            </w:r>
          </w:p>
          <w:p w14:paraId="0E8DECE9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75C65F23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 xml:space="preserve">Адрес: </w:t>
            </w:r>
            <w:r w:rsidRPr="00006F30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563CC045" w14:textId="128E7639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ИН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73A8E8F6" w14:textId="3115D426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ОГР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18590641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4B039A23" w14:textId="3E17BA09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43CFB1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13E76774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наб. канала Грибоедова, д.30-32, литер А</w:t>
            </w:r>
          </w:p>
          <w:p w14:paraId="2F3ED69B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ИНН 7840483155</w:t>
            </w:r>
          </w:p>
          <w:p w14:paraId="75D92BBC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ОГРН 1129847034570</w:t>
            </w:r>
          </w:p>
          <w:p w14:paraId="276FD04C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06F30" w:rsidRPr="00887BBA" w14:paraId="5F9D6A29" w14:textId="77777777" w:rsidTr="00006F30">
        <w:tc>
          <w:tcPr>
            <w:tcW w:w="7088" w:type="dxa"/>
          </w:tcPr>
          <w:p w14:paraId="31FE13AA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7B45229E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8952725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06F30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2D0B6772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C13FBB5" w14:textId="298C5250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579FC7BF" w14:textId="77777777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27BEC99F" w14:textId="0062825B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D49AD6E" w14:textId="54ACCCBC" w:rsidR="00006F30" w:rsidRPr="00887BBA" w:rsidRDefault="00006F30" w:rsidP="00006F30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______________________ Ю.В. Малевич</w:t>
            </w:r>
          </w:p>
          <w:p w14:paraId="6E8F388A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5A4F34" w14:textId="0778EF56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  <w:bookmarkEnd w:id="9"/>
    </w:tbl>
    <w:p w14:paraId="565F7DFE" w14:textId="77777777" w:rsidR="00B304B5" w:rsidRPr="00526671" w:rsidRDefault="00B304B5" w:rsidP="00526671">
      <w:pPr>
        <w:rPr>
          <w:sz w:val="2"/>
          <w:szCs w:val="2"/>
        </w:rPr>
      </w:pPr>
    </w:p>
    <w:sectPr w:rsidR="00B304B5" w:rsidRPr="00526671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F93BD" w14:textId="77777777" w:rsidR="000F49E1" w:rsidRDefault="000F49E1" w:rsidP="007412F5">
      <w:r>
        <w:separator/>
      </w:r>
    </w:p>
  </w:endnote>
  <w:endnote w:type="continuationSeparator" w:id="0">
    <w:p w14:paraId="03063DDE" w14:textId="77777777" w:rsidR="000F49E1" w:rsidRDefault="000F49E1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E267F" w14:textId="77777777" w:rsidR="000F49E1" w:rsidRDefault="000F49E1" w:rsidP="007412F5">
      <w:r>
        <w:separator/>
      </w:r>
    </w:p>
  </w:footnote>
  <w:footnote w:type="continuationSeparator" w:id="0">
    <w:p w14:paraId="127374D8" w14:textId="77777777" w:rsidR="000F49E1" w:rsidRDefault="000F49E1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8814175"/>
    <w:multiLevelType w:val="hybridMultilevel"/>
    <w:tmpl w:val="D4AAF4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6"/>
  </w:num>
  <w:num w:numId="5">
    <w:abstractNumId w:val="9"/>
  </w:num>
  <w:num w:numId="6">
    <w:abstractNumId w:val="18"/>
  </w:num>
  <w:num w:numId="7">
    <w:abstractNumId w:val="17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 w:numId="19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06F30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2281"/>
    <w:rsid w:val="000E3251"/>
    <w:rsid w:val="000F3C4B"/>
    <w:rsid w:val="000F49E1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B3E"/>
    <w:rsid w:val="001615AD"/>
    <w:rsid w:val="001635F8"/>
    <w:rsid w:val="001654BC"/>
    <w:rsid w:val="001663A3"/>
    <w:rsid w:val="00166E9B"/>
    <w:rsid w:val="001742CE"/>
    <w:rsid w:val="00174B17"/>
    <w:rsid w:val="00175DBC"/>
    <w:rsid w:val="00175E01"/>
    <w:rsid w:val="0017664C"/>
    <w:rsid w:val="001776C8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549BE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5293"/>
    <w:rsid w:val="003269B5"/>
    <w:rsid w:val="00327818"/>
    <w:rsid w:val="00327895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3F6BF1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37913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67E52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7A3A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26671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04"/>
    <w:rsid w:val="00561CB0"/>
    <w:rsid w:val="005648DC"/>
    <w:rsid w:val="005666E0"/>
    <w:rsid w:val="0056753C"/>
    <w:rsid w:val="005675C9"/>
    <w:rsid w:val="00572281"/>
    <w:rsid w:val="0057293F"/>
    <w:rsid w:val="00572985"/>
    <w:rsid w:val="0057536A"/>
    <w:rsid w:val="00575960"/>
    <w:rsid w:val="00575E2D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5AAA"/>
    <w:rsid w:val="00596457"/>
    <w:rsid w:val="00597D71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5F7EE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01D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24E0"/>
    <w:rsid w:val="006F36F6"/>
    <w:rsid w:val="006F5A6B"/>
    <w:rsid w:val="007000BF"/>
    <w:rsid w:val="00701F3D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61789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87BBA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53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3BF2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86C78"/>
    <w:rsid w:val="009960DE"/>
    <w:rsid w:val="009A36FD"/>
    <w:rsid w:val="009A3EDF"/>
    <w:rsid w:val="009A461F"/>
    <w:rsid w:val="009B0216"/>
    <w:rsid w:val="009B1288"/>
    <w:rsid w:val="009B14E4"/>
    <w:rsid w:val="009B4564"/>
    <w:rsid w:val="009B66D1"/>
    <w:rsid w:val="009C07E9"/>
    <w:rsid w:val="009C0E89"/>
    <w:rsid w:val="009C116F"/>
    <w:rsid w:val="009C140E"/>
    <w:rsid w:val="009C15D2"/>
    <w:rsid w:val="009C48BB"/>
    <w:rsid w:val="009C5373"/>
    <w:rsid w:val="009C53EB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55E6B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04A8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BF7E82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427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06DD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AD4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3F35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564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673B5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74B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2001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2662"/>
    <w:rsid w:val="00EF3681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2C70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7EA"/>
    <w:rsid w:val="00FD3DAC"/>
    <w:rsid w:val="00FD4B24"/>
    <w:rsid w:val="00FD4B4C"/>
    <w:rsid w:val="00FD52AD"/>
    <w:rsid w:val="00FD6073"/>
    <w:rsid w:val="00FE0914"/>
    <w:rsid w:val="00FE101D"/>
    <w:rsid w:val="00FE2A35"/>
    <w:rsid w:val="00FE422E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2DBD03-E673-48E0-900F-12BB06245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1330</Words>
  <Characters>10341</Characters>
  <Application>Microsoft Office Word</Application>
  <DocSecurity>0</DocSecurity>
  <Lines>86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648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23</cp:revision>
  <cp:lastPrinted>2025-03-18T12:03:00Z</cp:lastPrinted>
  <dcterms:created xsi:type="dcterms:W3CDTF">2024-01-30T14:37:00Z</dcterms:created>
  <dcterms:modified xsi:type="dcterms:W3CDTF">2025-12-24T10:00:00Z</dcterms:modified>
</cp:coreProperties>
</file>